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1" w:name="X02408b5423808c723a360928466a7bf1e9665f5"/>
    <w:p>
      <w:pPr>
        <w:pStyle w:val="Heading1"/>
      </w:pPr>
      <w:r>
        <w:t xml:space="preserve">Scholarship Application Letter for Robotics Engineering Excellenc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Education Council (ADEC)</w:t>
      </w:r>
      <w:r>
        <w:br/>
      </w:r>
      <w:r>
        <w:t xml:space="preserve">Khalifa City, Abu Dhabi</w:t>
      </w:r>
      <w:r>
        <w:br/>
      </w:r>
      <w:r>
        <w:t xml:space="preserve">United Arab Emirates</w:t>
      </w:r>
    </w:p>
    <w:bookmarkStart w:id="20" w:name="X1d082631b343967fbd4587b9cabe93114943762"/>
    <w:p>
      <w:pPr>
        <w:pStyle w:val="Heading2"/>
      </w:pPr>
      <w:r>
        <w:t xml:space="preserve">Subject: Formal Scholarship Application for Advanced Robotics Engineering Studies in the United Arab Emirates Abu Dhabi</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pursue advanced studies in Robotics Engineering at Khalifa University of Science and Technology in the United Arab Emirates Abu Dhabi. As a highly motivated engineering student with three years of academic excellence in Mechatronics Engineering, I have meticulously aligned my career trajectory with the visionary objectives of Abu Dhabi's National Strategy for Advanced Technologies, particularly its ambitious focus on robotics as a cornerstone for sustainable economic transformation.</w:t>
      </w:r>
    </w:p>
    <w:p>
      <w:pPr>
        <w:pStyle w:val="BodyText"/>
      </w:pPr>
      <w:r>
        <w:t xml:space="preserve">The decision to seek scholarship funding stems from my deep commitment to becoming a leading</w:t>
      </w:r>
      <w:r>
        <w:t xml:space="preserve"> </w:t>
      </w:r>
      <w:r>
        <w:rPr>
          <w:bCs/>
          <w:b/>
        </w:rPr>
        <w:t xml:space="preserve">Robotics Engineer</w:t>
      </w:r>
      <w:r>
        <w:t xml:space="preserve"> </w:t>
      </w:r>
      <w:r>
        <w:t xml:space="preserve">capable of contributing meaningfully to Abu Dhabi's technological sovereignty. Having researched the UAE's strategic investments in artificial intelligence and autonomous systems – including the $350 million investment in AI by 2031 and initiatives like Abu Dhabi Future Energy Company's robotics-driven renewable energy solutions – I recognize that my technical aspirations perfectly converge with the emirate's development roadmap. My undergraduate thesis on "Autonomous Navigation Systems for Desert Terrain" directly supports Abu Dhabi's Smart City vision, where robotics will revolutionize waste management, infrastructure maintenance, and emergency response systems across the</w:t>
      </w:r>
      <w:r>
        <w:t xml:space="preserve"> </w:t>
      </w:r>
      <w:r>
        <w:rPr>
          <w:bCs/>
          <w:b/>
        </w:rPr>
        <w:t xml:space="preserve">United Arab Emirates Abu Dhabi</w:t>
      </w:r>
      <w:r>
        <w:t xml:space="preserve">.</w:t>
      </w:r>
    </w:p>
    <w:p>
      <w:pPr>
        <w:pStyle w:val="BodyText"/>
      </w:pPr>
      <w:r>
        <w:t xml:space="preserve">I bring a proven academic foundation with a 3.9/4.0 GPA in Mechanical Engineering at King Abdullah University of Science and Technology (KAUST), complemented by hands-on experience developing ROS-based robotic arms for precision agriculture systems. My internship at Siemens' Middle East R&amp;D center allowed me to collaborate on industrial automation projects, where I optimized robotic assembly lines to reduce production errors by 27%. Crucially, this experience solidified my conviction that robotics must evolve beyond industrial applications toward societal impact – a principle central to Abu Dhabi's "Abu Dhabi Vision 2030" and the recently launched Abu Dhabi Robotics Innovation Center.</w:t>
      </w:r>
    </w:p>
    <w:p>
      <w:pPr>
        <w:pStyle w:val="BodyText"/>
      </w:pPr>
      <w:r>
        <w:t xml:space="preserve">What distinguishes my application is my strategic alignment with three critical pillars of UAE innovation:</w:t>
      </w:r>
    </w:p>
    <w:p>
      <w:pPr>
        <w:numPr>
          <w:ilvl w:val="0"/>
          <w:numId w:val="1001"/>
        </w:numPr>
        <w:pStyle w:val="Compact"/>
      </w:pPr>
      <w:r>
        <w:rPr>
          <w:bCs/>
          <w:b/>
        </w:rPr>
        <w:t xml:space="preserve">Local Context Relevance:</w:t>
      </w:r>
      <w:r>
        <w:t xml:space="preserve"> </w:t>
      </w:r>
      <w:r>
        <w:t xml:space="preserve">My research focuses on robotics solutions for arid environments – directly addressing Abu Dhabi's unique challenges in water conservation and desert agriculture through autonomous irrigation systems.</w:t>
      </w:r>
    </w:p>
    <w:p>
      <w:pPr>
        <w:numPr>
          <w:ilvl w:val="0"/>
          <w:numId w:val="1001"/>
        </w:numPr>
        <w:pStyle w:val="Compact"/>
      </w:pPr>
      <w:r>
        <w:rPr>
          <w:bCs/>
          <w:b/>
        </w:rPr>
        <w:t xml:space="preserve">Institutional Synergy:</w:t>
      </w:r>
      <w:r>
        <w:t xml:space="preserve"> </w:t>
      </w:r>
      <w:r>
        <w:t xml:space="preserve">Khalifa University's Robotics Research Group (founded by Dr. Ali Al-Hajri) has pioneered drone-based land surveying for urban planning, a field I intend to advance through my proposed research on "Multi-Agent Robotic Swarms for Coastal Erosion Monitoring in Abu Dhabi's Mangrove Reserves."</w:t>
      </w:r>
    </w:p>
    <w:p>
      <w:pPr>
        <w:numPr>
          <w:ilvl w:val="0"/>
          <w:numId w:val="1001"/>
        </w:numPr>
        <w:pStyle w:val="Compact"/>
      </w:pPr>
      <w:r>
        <w:rPr>
          <w:bCs/>
          <w:b/>
        </w:rPr>
        <w:t xml:space="preserve">National Contribution Framework:</w:t>
      </w:r>
      <w:r>
        <w:t xml:space="preserve"> </w:t>
      </w:r>
      <w:r>
        <w:t xml:space="preserve">I have already collaborated with Masdar Institute on their sustainable robotics initiative and can immediately contribute to Abu Dhabi's goal of becoming the world's leading hub for ethical AI by 2035.</w:t>
      </w:r>
    </w:p>
    <w:p>
      <w:pPr>
        <w:pStyle w:val="FirstParagraph"/>
      </w:pPr>
      <w:r>
        <w:t xml:space="preserve">I am particularly inspired by how Abu Dhabi is positioning itself as a global robotics leader through initiatives like the $1 billion Robotics Innovation Fund, which recently supported the deployment of autonomous waste collection robots across Saadiyat Island. My proposed doctoral research will directly support this ecosystem by developing low-cost sensor fusion techniques for robotic systems operating in sand-dust environments – a critical advancement needed for Abu Dhabi's smart infrastructure projects. The scholarship would enable me to access Khalifa University's state-of-the-art Robotics and Autonomous Systems Lab, which houses the region's only high-fidelity desert simulation chamber.</w:t>
      </w:r>
    </w:p>
    <w:p>
      <w:pPr>
        <w:pStyle w:val="BodyText"/>
      </w:pPr>
      <w:r>
        <w:t xml:space="preserve">My professional development has been meticulously curated to prepare for this pivotal role in</w:t>
      </w:r>
      <w:r>
        <w:t xml:space="preserve"> </w:t>
      </w:r>
      <w:r>
        <w:rPr>
          <w:bCs/>
          <w:b/>
        </w:rPr>
        <w:t xml:space="preserve">United Arab Emirates Abu Dhabi</w:t>
      </w:r>
      <w:r>
        <w:t xml:space="preserve">'s technological evolution. I have authored two peer-reviewed papers on robotic path planning (accepted for IEEE ICRA 2024), participated in the UAE Robotics Challenge as team lead, and volunteered with the Abu Dhabi STEM Initiative to mentor underprivileged youth in robotics workshops. These experiences have honed my ability to translate complex technical concepts into community impact – a skill I will leverage through partnerships between Khalifa University and Abu Dhabi's Department of Municipalities and Transport.</w:t>
      </w:r>
    </w:p>
    <w:p>
      <w:pPr>
        <w:pStyle w:val="BodyText"/>
      </w:pPr>
      <w:r>
        <w:t xml:space="preserve">Financially, securing this scholarship is not merely an academic necessity but a strategic enabler. As a citizen of the United Arab Emirates from Al Ain, I have witnessed firsthand the transformative potential of technology in our communities – yet my family's modest income necessitates full financial support for advanced studies. This scholarship would alleviate that burden while allowing me to maximize contributions to Abu Dhabi's innovation ecosystem without external financial pressures. I have already secured preliminary research agreements with two Abu Dhabi-based entities: the Environment Agency - Abu Dhabi (EAD) for coastal monitoring applications, and Mubadala Investment Company's AI division for industrial automation collaborations.</w:t>
      </w:r>
    </w:p>
    <w:p>
      <w:pPr>
        <w:pStyle w:val="BodyText"/>
      </w:pPr>
      <w:r>
        <w:t xml:space="preserve">My long-term vision extends beyond personal achievement to becoming a catalyst for regional robotics leadership. I aspire to establish an Abu Dhabi-based startup focused on deployable agricultural robotics solutions within five years of graduation, creating 150+ local jobs and directly supporting the UAE's goal of achieving 30% food self-sufficiency by 2030. This aligns precisely with the Abu Dhabi Economic Vision 2030 priority to diversify beyond oil through technology-driven industries.</w:t>
      </w:r>
    </w:p>
    <w:p>
      <w:pPr>
        <w:pStyle w:val="BodyText"/>
      </w:pPr>
      <w:r>
        <w:t xml:space="preserve">What sets my approach apart is my commitment to ethical robotics development – a principle I championed through my university's AI Ethics Society, which recently hosted a symposium on "Robots in Public Spaces: Privacy and Safety Protocols" attended by Abu Dhabi Police officials. As we advance toward the UAE's National Strategy for Artificial Intelligence 2031, responsible innovation must be inseparable from technical excellence – a philosophy I will embody as both researcher and future industry leader.</w:t>
      </w:r>
    </w:p>
    <w:p>
      <w:pPr>
        <w:pStyle w:val="BodyText"/>
      </w:pPr>
      <w:r>
        <w:t xml:space="preserve">I am prepared to immediately contribute to Khalifa University's research agenda upon arrival in Abu Dhabi. My proposed research framework includes quarterly progress reports for the Abu Dhabi Department of Economic Development, ensuring our work directly informs city planning priorities. The scholarship opportunity represents not just financial assistance, but a strategic investment in the next generation of</w:t>
      </w:r>
      <w:r>
        <w:t xml:space="preserve"> </w:t>
      </w:r>
      <w:r>
        <w:rPr>
          <w:bCs/>
          <w:b/>
        </w:rPr>
        <w:t xml:space="preserve">Robotics Engineer</w:t>
      </w:r>
      <w:r>
        <w:t xml:space="preserve"> </w:t>
      </w:r>
      <w:r>
        <w:t xml:space="preserve">who will help position the</w:t>
      </w:r>
      <w:r>
        <w:t xml:space="preserve"> </w:t>
      </w:r>
      <w:r>
        <w:rPr>
          <w:bCs/>
          <w:b/>
        </w:rPr>
        <w:t xml:space="preserve">United Arab Emirates Abu Dhabi</w:t>
      </w:r>
      <w:r>
        <w:t xml:space="preserve"> </w:t>
      </w:r>
      <w:r>
        <w:t xml:space="preserve">at the forefront of global technological leadership.</w:t>
      </w:r>
    </w:p>
    <w:p>
      <w:pPr>
        <w:pStyle w:val="BodyText"/>
      </w:pPr>
      <w:r>
        <w:t xml:space="preserve">I have attached comprehensive supporting documents including research proposals, recommendation letters from industry partners, and evidence of my community engagement in Abu Dhabi's tech ecosystem. I would be honored to discuss how my background aligns with your mission during an interview at your convenience. Thank you for considering this critical investment in a future Robotics Engineer committed to elevating the technological landscape of Abu Dhabi and the broader United Arab Emirat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4 words, meeting the minimum requirement while maintaining strategic emphasis on all required elements.</w:t>
      </w:r>
    </w:p>
    <w:p>
      <w:pPr>
        <w:pStyle w:val="BodyText"/>
      </w:pPr>
      <w:r>
        <w:rPr>
          <w:bCs/>
          <w:b/>
        </w:rPr>
        <w:t xml:space="preserve">Key Phrase Integration:</w:t>
      </w:r>
    </w:p>
    <w:p>
      <w:pPr>
        <w:numPr>
          <w:ilvl w:val="0"/>
          <w:numId w:val="1002"/>
        </w:numPr>
        <w:pStyle w:val="Compact"/>
      </w:pPr>
      <w:r>
        <w:t xml:space="preserve">"Scholarship Application Letter" - Used in subject line and body (3 mentions)</w:t>
      </w:r>
    </w:p>
    <w:p>
      <w:pPr>
        <w:numPr>
          <w:ilvl w:val="0"/>
          <w:numId w:val="1002"/>
        </w:numPr>
        <w:pStyle w:val="Compact"/>
      </w:pPr>
      <w:r>
        <w:t xml:space="preserve">"Robotics Engineer" - Used in 4 strategic locations</w:t>
      </w:r>
    </w:p>
    <w:p>
      <w:pPr>
        <w:numPr>
          <w:ilvl w:val="0"/>
          <w:numId w:val="1002"/>
        </w:numPr>
        <w:pStyle w:val="Compact"/>
      </w:pPr>
      <w:r>
        <w:t xml:space="preserve">"United Arab Emirates Abu Dhabi" - Used precisely as required (5 mention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6-07-23T16:30:09Z</dcterms:created>
  <dcterms:modified xsi:type="dcterms:W3CDTF">2026-07-23T16:30:09Z</dcterms:modified>
</cp:coreProperties>
</file>

<file path=docProps/custom.xml><?xml version="1.0" encoding="utf-8"?>
<Properties xmlns="http://schemas.openxmlformats.org/officeDocument/2006/custom-properties" xmlns:vt="http://schemas.openxmlformats.org/officeDocument/2006/docPropsVTypes"/>
</file>